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24C26" w14:textId="4E6EC985" w:rsidR="00AE2276" w:rsidRPr="00AE2276" w:rsidRDefault="00AE2276" w:rsidP="00AE2276">
      <w:pPr>
        <w:jc w:val="center"/>
        <w:rPr>
          <w:b/>
          <w:bCs/>
          <w:sz w:val="32"/>
          <w:szCs w:val="32"/>
        </w:rPr>
      </w:pPr>
      <w:r w:rsidRPr="00AE2276">
        <w:rPr>
          <w:b/>
          <w:bCs/>
          <w:sz w:val="32"/>
          <w:szCs w:val="32"/>
        </w:rPr>
        <w:t>References</w:t>
      </w:r>
    </w:p>
    <w:p w14:paraId="736E66A4" w14:textId="3D73C827" w:rsidR="0083368C" w:rsidRDefault="00000000">
      <w:hyperlink r:id="rId4" w:history="1">
        <w:r w:rsidR="00A351A2" w:rsidRPr="0022107D">
          <w:rPr>
            <w:rStyle w:val="Hyperlink"/>
          </w:rPr>
          <w:t>https://create.arduino.cc/projecthub/embedotronics-technologies/arduino-sending-sensor-data-to-mysql-server-phpmyadmin-a604d4</w:t>
        </w:r>
      </w:hyperlink>
      <w:r w:rsidR="00A351A2">
        <w:br/>
      </w:r>
    </w:p>
    <w:p w14:paraId="0461A411" w14:textId="30DFD72D" w:rsidR="00A351A2" w:rsidRDefault="00A351A2"/>
    <w:p w14:paraId="164E9944" w14:textId="4620D74B" w:rsidR="00A351A2" w:rsidRDefault="00000000">
      <w:hyperlink r:id="rId5" w:history="1">
        <w:r w:rsidR="00800ADE" w:rsidRPr="0022107D">
          <w:rPr>
            <w:rStyle w:val="Hyperlink"/>
          </w:rPr>
          <w:t>https://create.arduino.cc/projecthub/jaume_miralles/publish-your-arduino-data-to-the-cloud-9dfaa2</w:t>
        </w:r>
      </w:hyperlink>
    </w:p>
    <w:p w14:paraId="73675D99" w14:textId="2372459C" w:rsidR="00800ADE" w:rsidRDefault="00800ADE"/>
    <w:p w14:paraId="71E5412B" w14:textId="7C017F69" w:rsidR="00800ADE" w:rsidRDefault="00000000">
      <w:hyperlink r:id="rId6" w:history="1">
        <w:r w:rsidR="00800ADE" w:rsidRPr="0022107D">
          <w:rPr>
            <w:rStyle w:val="Hyperlink"/>
          </w:rPr>
          <w:t>https://www.circuitbasics.com/how-to-write-data-to-the-cloud-with-an-arduino/</w:t>
        </w:r>
      </w:hyperlink>
    </w:p>
    <w:p w14:paraId="4476585C" w14:textId="08AA0F4A" w:rsidR="00800ADE" w:rsidRDefault="00000000">
      <w:hyperlink r:id="rId7" w:history="1">
        <w:r w:rsidR="00800ADE" w:rsidRPr="0022107D">
          <w:rPr>
            <w:rStyle w:val="Hyperlink"/>
          </w:rPr>
          <w:t>https://www.youtube.com/watch?v=ssiHSCmTylQ</w:t>
        </w:r>
      </w:hyperlink>
    </w:p>
    <w:p w14:paraId="0396E216" w14:textId="1A4600A9" w:rsidR="00800ADE" w:rsidRDefault="00000000">
      <w:pPr>
        <w:rPr>
          <w:rStyle w:val="Hyperlink"/>
        </w:rPr>
      </w:pPr>
      <w:hyperlink r:id="rId8" w:history="1">
        <w:r w:rsidR="0073718D" w:rsidRPr="0022107D">
          <w:rPr>
            <w:rStyle w:val="Hyperlink"/>
          </w:rPr>
          <w:t>https://www.youtube.com/watch?v=5f_wOVnBb4g</w:t>
        </w:r>
      </w:hyperlink>
    </w:p>
    <w:p w14:paraId="0A941DA7" w14:textId="3F03DA1A" w:rsidR="006F5A39" w:rsidRDefault="00000000">
      <w:hyperlink r:id="rId9" w:history="1">
        <w:r w:rsidR="006F5A39" w:rsidRPr="00F1162D">
          <w:rPr>
            <w:rStyle w:val="Hyperlink"/>
          </w:rPr>
          <w:t>https://www.robotique.tech/robotics/cooling-system-with-arduino/</w:t>
        </w:r>
      </w:hyperlink>
    </w:p>
    <w:p w14:paraId="6BA8632E" w14:textId="1E923C28" w:rsidR="006F5A39" w:rsidRDefault="00000000">
      <w:hyperlink r:id="rId10" w:history="1">
        <w:r w:rsidR="006F5A39" w:rsidRPr="00F1162D">
          <w:rPr>
            <w:rStyle w:val="Hyperlink"/>
          </w:rPr>
          <w:t>https://scholarworks.bridgeport.edu/xmlui/bitstream/handle/123456789/4136/2235-Senior_Poster%20%281%29.pdf?sequence=1&amp;isAllowed=y</w:t>
        </w:r>
      </w:hyperlink>
    </w:p>
    <w:p w14:paraId="7FC722B3" w14:textId="77777777" w:rsidR="006F5A39" w:rsidRDefault="006F5A39"/>
    <w:p w14:paraId="4370CE32" w14:textId="77777777" w:rsidR="0073718D" w:rsidRDefault="0073718D"/>
    <w:sectPr w:rsidR="007371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sTA2tTQ2tzQ3NrNU0lEKTi0uzszPAykwrgUA79TxjSwAAAA="/>
  </w:docVars>
  <w:rsids>
    <w:rsidRoot w:val="00634770"/>
    <w:rsid w:val="00043BDA"/>
    <w:rsid w:val="00634770"/>
    <w:rsid w:val="006F5A39"/>
    <w:rsid w:val="0073718D"/>
    <w:rsid w:val="00800ADE"/>
    <w:rsid w:val="0083368C"/>
    <w:rsid w:val="00A351A2"/>
    <w:rsid w:val="00AE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85528"/>
  <w15:chartTrackingRefBased/>
  <w15:docId w15:val="{EDADD324-9191-4251-B449-CE6023385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5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5f_wOVnBb4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ssiHSCmTylQ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ircuitbasics.com/how-to-write-data-to-the-cloud-with-an-arduino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reate.arduino.cc/projecthub/jaume_miralles/publish-your-arduino-data-to-the-cloud-9dfaa2" TargetMode="External"/><Relationship Id="rId10" Type="http://schemas.openxmlformats.org/officeDocument/2006/relationships/hyperlink" Target="https://scholarworks.bridgeport.edu/xmlui/bitstream/handle/123456789/4136/2235-Senior_Poster%20%281%29.pdf?sequence=1&amp;isAllowed=y" TargetMode="External"/><Relationship Id="rId4" Type="http://schemas.openxmlformats.org/officeDocument/2006/relationships/hyperlink" Target="https://create.arduino.cc/projecthub/embedotronics-technologies/arduino-sending-sensor-data-to-mysql-server-phpmyadmin-a604d4" TargetMode="External"/><Relationship Id="rId9" Type="http://schemas.openxmlformats.org/officeDocument/2006/relationships/hyperlink" Target="https://www.robotique.tech/robotics/cooling-system-with-arduin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anpreet Swaich</dc:creator>
  <cp:keywords/>
  <dc:description/>
  <cp:lastModifiedBy>Harmanpreet Swaich</cp:lastModifiedBy>
  <cp:revision>4</cp:revision>
  <dcterms:created xsi:type="dcterms:W3CDTF">2022-10-18T06:32:00Z</dcterms:created>
  <dcterms:modified xsi:type="dcterms:W3CDTF">2023-04-09T23:44:00Z</dcterms:modified>
</cp:coreProperties>
</file>